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1EFC" w:rsidRDefault="00F119DE" w:rsidP="00F119DE">
      <w:pPr>
        <w:jc w:val="center"/>
      </w:pPr>
      <w:r>
        <w:t>Homework2</w:t>
      </w:r>
    </w:p>
    <w:p w:rsidR="009B0533" w:rsidRDefault="009B0533" w:rsidP="00F119DE">
      <w:pPr>
        <w:jc w:val="center"/>
      </w:pPr>
      <w:r>
        <w:t>Jun Rao</w:t>
      </w:r>
    </w:p>
    <w:p w:rsidR="009B0533" w:rsidRDefault="009B0533" w:rsidP="00F119DE">
      <w:pPr>
        <w:jc w:val="center"/>
      </w:pPr>
      <w:r>
        <w:t>INF 638</w:t>
      </w:r>
    </w:p>
    <w:p w:rsidR="009B0533" w:rsidRPr="009B0533" w:rsidRDefault="009B0533" w:rsidP="009B0533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F</m:t>
            </m:r>
          </m:e>
          <m:sub>
            <m:r>
              <w:rPr>
                <w:rFonts w:ascii="Cambria Math" w:hAnsi="Cambria Math"/>
              </w:rPr>
              <m:t>19</m:t>
            </m:r>
          </m:sub>
        </m:sSub>
      </m:oMath>
      <w:r>
        <w:t xml:space="preserve"> = {0,1,2,3,4,5,6,7,8,9,10,11,12,13,14,15,16,17,18}</w:t>
      </w:r>
    </w:p>
    <w:p w:rsidR="009B0533" w:rsidRDefault="009B0533" w:rsidP="009B0533">
      <w:r>
        <w:rPr>
          <w:noProof/>
        </w:rPr>
        <w:drawing>
          <wp:inline distT="0" distB="0" distL="0" distR="0">
            <wp:extent cx="5943600" cy="27774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1585" w:rsidRDefault="00451585" w:rsidP="009B0533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502324</wp:posOffset>
                </wp:positionH>
                <wp:positionV relativeFrom="paragraph">
                  <wp:posOffset>58312</wp:posOffset>
                </wp:positionV>
                <wp:extent cx="2190893" cy="1172641"/>
                <wp:effectExtent l="0" t="0" r="19050" b="2794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0893" cy="117264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451585" w:rsidRDefault="00451585" w:rsidP="00451585">
                            <w:r>
                              <w:t>B.</w:t>
                            </w:r>
                          </w:p>
                          <w:p w:rsidR="00451585" w:rsidRDefault="00451585" w:rsidP="00451585">
                            <w:r>
                              <w:t>12/3 = 12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 xml:space="preserve">13 = 156 </w:t>
                            </w:r>
                            <w:bookmarkStart w:id="0" w:name="_Hlk524868164"/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4 (mod 19)</w:t>
                            </w:r>
                            <w:bookmarkEnd w:id="0"/>
                          </w:p>
                          <w:p w:rsidR="00451585" w:rsidRDefault="00451585" w:rsidP="00451585">
                            <w:r>
                              <w:t>3/12 = 3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 xml:space="preserve">8 = 24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5 (mod 19)</w:t>
                            </w:r>
                          </w:p>
                          <w:p w:rsidR="00451585" w:rsidRDefault="00451585" w:rsidP="00451585">
                            <w:r>
                              <w:t xml:space="preserve">1/ (3/12) = 12/3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4 (mod 19)</w:t>
                            </w:r>
                          </w:p>
                          <w:p w:rsidR="00451585" w:rsidRDefault="00451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75.75pt;margin-top:4.6pt;width:172.5pt;height:92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" fillcolor="white [3201]" strokecolor="white [3212]" strokeweight=".5pt">
                <v:textbox>
                  <w:txbxContent>
                    <w:p w:rsidR="00451585" w:rsidRDefault="00451585" w:rsidP="00451585">
                      <w:r>
                        <w:t>B.</w:t>
                      </w:r>
                    </w:p>
                    <w:p w:rsidR="00451585" w:rsidRDefault="00451585" w:rsidP="00451585">
                      <w:r>
                        <w:t>12/3 = 12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 xml:space="preserve">13 = 156 </w:t>
                      </w:r>
                      <w:bookmarkStart w:id="1" w:name="_Hlk524868164"/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4 (mod 19)</w:t>
                      </w:r>
                      <w:bookmarkEnd w:id="1"/>
                    </w:p>
                    <w:p w:rsidR="00451585" w:rsidRDefault="00451585" w:rsidP="00451585">
                      <w:r>
                        <w:t>3/12 = 3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 xml:space="preserve">8 = 24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5 (mod 19)</w:t>
                      </w:r>
                    </w:p>
                    <w:p w:rsidR="00451585" w:rsidRDefault="00451585" w:rsidP="00451585">
                      <w:r>
                        <w:t xml:space="preserve">1/ (3/12) = 12/3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4 (mod 19)</w:t>
                      </w:r>
                    </w:p>
                    <w:p w:rsidR="00451585" w:rsidRDefault="00451585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77638</wp:posOffset>
                </wp:positionH>
                <wp:positionV relativeFrom="paragraph">
                  <wp:posOffset>75565</wp:posOffset>
                </wp:positionV>
                <wp:extent cx="2380890" cy="1207698"/>
                <wp:effectExtent l="0" t="0" r="19685" b="1206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0890" cy="120769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451585" w:rsidRDefault="00451585" w:rsidP="00451585">
                            <w:r>
                              <w:t xml:space="preserve">A.                                                               </w:t>
                            </w:r>
                          </w:p>
                          <w:p w:rsidR="00451585" w:rsidRDefault="00451585" w:rsidP="00451585"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8/4</m:t>
                              </m:r>
                            </m:oMath>
                            <w:r>
                              <w:t>= 8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 xml:space="preserve">5 =40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2 (mod 19)</w:t>
                            </w:r>
                          </w:p>
                          <w:p w:rsidR="00451585" w:rsidRDefault="00451585" w:rsidP="00451585">
                            <w:r>
                              <w:t>4/8= 4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 xml:space="preserve">12 = 48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10 (mod 19)</w:t>
                            </w:r>
                          </w:p>
                          <w:p w:rsidR="00451585" w:rsidRDefault="00451585" w:rsidP="00451585">
                            <w:r>
                              <w:t xml:space="preserve">1/ (8/4) = 1/2 = 10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10 (mod 19)</w:t>
                            </w:r>
                          </w:p>
                          <w:p w:rsidR="00451585" w:rsidRDefault="004515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6.1pt;margin-top:5.95pt;width:187.45pt;height:95.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" fillcolor="white [3201]" strokecolor="white [3212]" strokeweight=".5pt">
                <v:textbox>
                  <w:txbxContent>
                    <w:p w:rsidR="00451585" w:rsidRDefault="00451585" w:rsidP="00451585">
                      <w:r>
                        <w:t xml:space="preserve">A.                                                               </w:t>
                      </w:r>
                    </w:p>
                    <w:p w:rsidR="00451585" w:rsidRDefault="00451585" w:rsidP="00451585">
                      <m:oMath>
                        <m:r>
                          <w:rPr>
                            <w:rFonts w:ascii="Cambria Math" w:hAnsi="Cambria Math"/>
                          </w:rPr>
                          <m:t>8/4</m:t>
                        </m:r>
                      </m:oMath>
                      <w:r>
                        <w:t>= 8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 xml:space="preserve">5 =40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2 (mod 19)</w:t>
                      </w:r>
                    </w:p>
                    <w:p w:rsidR="00451585" w:rsidRDefault="00451585" w:rsidP="00451585">
                      <w:r>
                        <w:t>4/8= 4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 xml:space="preserve">12 = 48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10 (mod 19)</w:t>
                      </w:r>
                    </w:p>
                    <w:p w:rsidR="00451585" w:rsidRDefault="00451585" w:rsidP="00451585">
                      <w:r>
                        <w:t xml:space="preserve">1/ (8/4) = 1/2 = 10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10 (mod 19)</w:t>
                      </w:r>
                    </w:p>
                    <w:p w:rsidR="00451585" w:rsidRDefault="00451585"/>
                  </w:txbxContent>
                </v:textbox>
                <w10:wrap anchorx="margin"/>
              </v:shape>
            </w:pict>
          </mc:Fallback>
        </mc:AlternateContent>
      </w:r>
    </w:p>
    <w:p w:rsidR="00451585" w:rsidRDefault="00451585" w:rsidP="009B0533"/>
    <w:p w:rsidR="00451585" w:rsidRDefault="00451585" w:rsidP="009B0533"/>
    <w:p w:rsidR="00451585" w:rsidRDefault="00451585" w:rsidP="009B0533"/>
    <w:p w:rsidR="00451585" w:rsidRDefault="00451585" w:rsidP="009B0533"/>
    <w:p w:rsidR="00451585" w:rsidRDefault="00451585" w:rsidP="009B0533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BAD9BC8" wp14:editId="4E3E41B7">
                <wp:simplePos x="0" y="0"/>
                <wp:positionH relativeFrom="column">
                  <wp:posOffset>3536687</wp:posOffset>
                </wp:positionH>
                <wp:positionV relativeFrom="paragraph">
                  <wp:posOffset>10604</wp:posOffset>
                </wp:positionV>
                <wp:extent cx="2190893" cy="1172641"/>
                <wp:effectExtent l="0" t="0" r="19050" b="279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0893" cy="1172641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:rsidR="00451585" w:rsidRDefault="00451585" w:rsidP="00451585">
                            <w:r>
                              <w:t>D</w:t>
                            </w:r>
                            <w:r>
                              <w:t>.</w:t>
                            </w:r>
                          </w:p>
                          <w:p w:rsidR="00451585" w:rsidRDefault="00451585" w:rsidP="00451585">
                            <w:r>
                              <w:t>9/3 = 9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 xml:space="preserve">13= 117 </w:t>
                            </w:r>
                            <w:bookmarkStart w:id="2" w:name="_Hlk524868848"/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3</w:t>
                            </w:r>
                            <w:r>
                              <w:t xml:space="preserve"> (mod 19)</w:t>
                            </w:r>
                            <w:bookmarkEnd w:id="2"/>
                          </w:p>
                          <w:p w:rsidR="00451585" w:rsidRDefault="00451585" w:rsidP="00451585">
                            <w:r>
                              <w:t>3/9 = 3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 xml:space="preserve">17=51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</w:t>
                            </w:r>
                            <w:r>
                              <w:t>1</w:t>
                            </w:r>
                            <w:r>
                              <w:t>3 (mod 19)</w:t>
                            </w:r>
                          </w:p>
                          <w:p w:rsidR="00451585" w:rsidRDefault="00451585" w:rsidP="00451585">
                            <w:r>
                              <w:t xml:space="preserve">1/ (3/9) = 9/3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3 (mod 19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AD9BC8" id="Text Box 5" o:spid="_x0000_s1028" type="#_x0000_t202" style="position:absolute;margin-left:278.5pt;margin-top:.85pt;width:172.5pt;height:92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" fillcolor="window" strokecolor="window" strokeweight=".5pt">
                <v:textbox>
                  <w:txbxContent>
                    <w:p w:rsidR="00451585" w:rsidRDefault="00451585" w:rsidP="00451585">
                      <w:r>
                        <w:t>D</w:t>
                      </w:r>
                      <w:r>
                        <w:t>.</w:t>
                      </w:r>
                    </w:p>
                    <w:p w:rsidR="00451585" w:rsidRDefault="00451585" w:rsidP="00451585">
                      <w:r>
                        <w:t>9/3 = 9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 xml:space="preserve">13= 117 </w:t>
                      </w:r>
                      <w:bookmarkStart w:id="3" w:name="_Hlk524868848"/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3</w:t>
                      </w:r>
                      <w:r>
                        <w:t xml:space="preserve"> (mod 19)</w:t>
                      </w:r>
                      <w:bookmarkEnd w:id="3"/>
                    </w:p>
                    <w:p w:rsidR="00451585" w:rsidRDefault="00451585" w:rsidP="00451585">
                      <w:r>
                        <w:t>3/9 = 3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 xml:space="preserve">17=51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</w:t>
                      </w:r>
                      <w:r>
                        <w:t>1</w:t>
                      </w:r>
                      <w:r>
                        <w:t>3 (mod 19)</w:t>
                      </w:r>
                    </w:p>
                    <w:p w:rsidR="00451585" w:rsidRDefault="00451585" w:rsidP="00451585">
                      <w:r>
                        <w:t xml:space="preserve">1/ (3/9) = 9/3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3 (mod 19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110559" wp14:editId="7E07109A">
                <wp:simplePos x="0" y="0"/>
                <wp:positionH relativeFrom="margin">
                  <wp:align>left</wp:align>
                </wp:positionH>
                <wp:positionV relativeFrom="paragraph">
                  <wp:posOffset>9070</wp:posOffset>
                </wp:positionV>
                <wp:extent cx="2380890" cy="1207698"/>
                <wp:effectExtent l="0" t="0" r="19685" b="1206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0890" cy="120769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:rsidR="00451585" w:rsidRDefault="00451585" w:rsidP="00451585">
                            <w:r>
                              <w:t>C.</w:t>
                            </w:r>
                          </w:p>
                          <w:p w:rsidR="00451585" w:rsidRDefault="00451585" w:rsidP="00451585">
                            <w:r>
                              <w:t>14/7 = 14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 xml:space="preserve">11 =154 </w:t>
                            </w:r>
                            <w:bookmarkStart w:id="4" w:name="_Hlk524868662"/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2 (mod 19)</w:t>
                            </w:r>
                            <w:bookmarkEnd w:id="4"/>
                          </w:p>
                          <w:p w:rsidR="00451585" w:rsidRDefault="00451585" w:rsidP="00451585">
                            <w:r>
                              <w:t>7/14 = 7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 xml:space="preserve">15=105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10</w:t>
                            </w:r>
                            <w:r>
                              <w:t xml:space="preserve"> (mod 19)</w:t>
                            </w:r>
                          </w:p>
                          <w:p w:rsidR="00451585" w:rsidRDefault="00451585" w:rsidP="00451585">
                            <w:r>
                              <w:t xml:space="preserve">1/ (7/14) = 14/7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2 (mod 19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110559" id="Text Box 4" o:spid="_x0000_s1029" type="#_x0000_t202" style="position:absolute;margin-left:0;margin-top:.7pt;width:187.45pt;height:95.1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" fillcolor="window" strokecolor="window" strokeweight=".5pt">
                <v:textbox>
                  <w:txbxContent>
                    <w:p w:rsidR="00451585" w:rsidRDefault="00451585" w:rsidP="00451585">
                      <w:r>
                        <w:t>C.</w:t>
                      </w:r>
                    </w:p>
                    <w:p w:rsidR="00451585" w:rsidRDefault="00451585" w:rsidP="00451585">
                      <w:r>
                        <w:t>14/7 = 14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 xml:space="preserve">11 =154 </w:t>
                      </w:r>
                      <w:bookmarkStart w:id="5" w:name="_Hlk524868662"/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2 (mod 19)</w:t>
                      </w:r>
                      <w:bookmarkEnd w:id="5"/>
                    </w:p>
                    <w:p w:rsidR="00451585" w:rsidRDefault="00451585" w:rsidP="00451585">
                      <w:r>
                        <w:t>7/14 = 7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 xml:space="preserve">15=105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10</w:t>
                      </w:r>
                      <w:r>
                        <w:t xml:space="preserve"> (mod 19)</w:t>
                      </w:r>
                    </w:p>
                    <w:p w:rsidR="00451585" w:rsidRDefault="00451585" w:rsidP="00451585">
                      <w:r>
                        <w:t xml:space="preserve">1/ (7/14) = 14/7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2 (mod 19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3D6CD1" w:rsidRDefault="003D6CD1" w:rsidP="009B0533"/>
    <w:p w:rsidR="00451585" w:rsidRDefault="00451585" w:rsidP="009B0533"/>
    <w:p w:rsidR="00451585" w:rsidRDefault="00451585" w:rsidP="009B0533"/>
    <w:p w:rsidR="00451585" w:rsidRDefault="00451585" w:rsidP="009B0533"/>
    <w:p w:rsidR="00451585" w:rsidRDefault="00A21ED7" w:rsidP="009B0533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51E2503" wp14:editId="007ED0AA">
                <wp:simplePos x="0" y="0"/>
                <wp:positionH relativeFrom="margin">
                  <wp:align>right</wp:align>
                </wp:positionH>
                <wp:positionV relativeFrom="paragraph">
                  <wp:posOffset>108633</wp:posOffset>
                </wp:positionV>
                <wp:extent cx="2380890" cy="1207698"/>
                <wp:effectExtent l="0" t="0" r="19685" b="1206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0890" cy="120769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:rsidR="00A21ED7" w:rsidRDefault="00A21ED7" w:rsidP="00A21ED7">
                            <w:r>
                              <w:t>F</w:t>
                            </w:r>
                            <w:r>
                              <w:t>.</w:t>
                            </w:r>
                          </w:p>
                          <w:p w:rsidR="00A21ED7" w:rsidRDefault="00B8580D" w:rsidP="00A21ED7">
                            <w:r>
                              <w:t>15/3</w:t>
                            </w:r>
                            <w:r w:rsidR="00A21ED7">
                              <w:t xml:space="preserve"> = 15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>13 = 195</w:t>
                            </w:r>
                            <w:r w:rsidR="00A21ED7"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5</w:t>
                            </w:r>
                            <w:r w:rsidR="00A21ED7">
                              <w:t xml:space="preserve"> (mod 19)</w:t>
                            </w:r>
                          </w:p>
                          <w:p w:rsidR="00A21ED7" w:rsidRDefault="00B8580D" w:rsidP="00A21ED7">
                            <w:r>
                              <w:t>3</w:t>
                            </w:r>
                            <w:r w:rsidR="00A21ED7">
                              <w:t xml:space="preserve">/15 = </w:t>
                            </w:r>
                            <w:r>
                              <w:t>3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 xml:space="preserve">14 = 42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4</w:t>
                            </w:r>
                            <w:r>
                              <w:t xml:space="preserve"> (mod 19)</w:t>
                            </w:r>
                          </w:p>
                          <w:p w:rsidR="00A21ED7" w:rsidRDefault="00A21ED7" w:rsidP="00A21ED7">
                            <w:r>
                              <w:t xml:space="preserve">1/ (5/15) = </w:t>
                            </w:r>
                            <w:r w:rsidR="00B8580D">
                              <w:t>15/3</w:t>
                            </w:r>
                            <w: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 w:rsidR="00B8580D">
                              <w:t xml:space="preserve"> 5</w:t>
                            </w:r>
                            <w:r>
                              <w:t xml:space="preserve"> (mod 19)</w:t>
                            </w:r>
                          </w:p>
                          <w:p w:rsidR="00A21ED7" w:rsidRDefault="00A21ED7" w:rsidP="00A21ED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1E2503" id="Text Box 7" o:spid="_x0000_s1030" type="#_x0000_t202" style="position:absolute;margin-left:136.25pt;margin-top:8.55pt;width:187.45pt;height:95.1pt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" fillcolor="window" strokecolor="window" strokeweight=".5pt">
                <v:textbox>
                  <w:txbxContent>
                    <w:p w:rsidR="00A21ED7" w:rsidRDefault="00A21ED7" w:rsidP="00A21ED7">
                      <w:r>
                        <w:t>F</w:t>
                      </w:r>
                      <w:r>
                        <w:t>.</w:t>
                      </w:r>
                    </w:p>
                    <w:p w:rsidR="00A21ED7" w:rsidRDefault="00B8580D" w:rsidP="00A21ED7">
                      <w:r>
                        <w:t>15/3</w:t>
                      </w:r>
                      <w:r w:rsidR="00A21ED7">
                        <w:t xml:space="preserve"> = 15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>13 = 195</w:t>
                      </w:r>
                      <w:r w:rsidR="00A21ED7"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5</w:t>
                      </w:r>
                      <w:r w:rsidR="00A21ED7">
                        <w:t xml:space="preserve"> (mod 19)</w:t>
                      </w:r>
                    </w:p>
                    <w:p w:rsidR="00A21ED7" w:rsidRDefault="00B8580D" w:rsidP="00A21ED7">
                      <w:r>
                        <w:t>3</w:t>
                      </w:r>
                      <w:r w:rsidR="00A21ED7">
                        <w:t xml:space="preserve">/15 = </w:t>
                      </w:r>
                      <w:r>
                        <w:t>3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 xml:space="preserve">14 = 42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4</w:t>
                      </w:r>
                      <w:r>
                        <w:t xml:space="preserve"> (mod 19)</w:t>
                      </w:r>
                    </w:p>
                    <w:p w:rsidR="00A21ED7" w:rsidRDefault="00A21ED7" w:rsidP="00A21ED7">
                      <w:r>
                        <w:t xml:space="preserve">1/ (5/15) = </w:t>
                      </w:r>
                      <w:r w:rsidR="00B8580D">
                        <w:t>15/3</w:t>
                      </w:r>
                      <w: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 w:rsidR="00B8580D">
                        <w:t xml:space="preserve"> 5</w:t>
                      </w:r>
                      <w:r>
                        <w:t xml:space="preserve"> (mod 19)</w:t>
                      </w:r>
                    </w:p>
                    <w:p w:rsidR="00A21ED7" w:rsidRDefault="00A21ED7" w:rsidP="00A21ED7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42087C7" wp14:editId="5F05BF4C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2380890" cy="1207698"/>
                <wp:effectExtent l="0" t="0" r="19685" b="1206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0890" cy="120769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:rsidR="00A21ED7" w:rsidRDefault="00A21ED7" w:rsidP="00A21ED7">
                            <w:r>
                              <w:t>E</w:t>
                            </w:r>
                            <w:r>
                              <w:t>.</w:t>
                            </w:r>
                          </w:p>
                          <w:p w:rsidR="00A21ED7" w:rsidRDefault="00A21ED7" w:rsidP="00A21ED7">
                            <w:r>
                              <w:t>15/5</w:t>
                            </w:r>
                            <w:r>
                              <w:t xml:space="preserve"> = </w:t>
                            </w:r>
                            <w:r>
                              <w:t>15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 xml:space="preserve">4 = 60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3 (mod 19)</w:t>
                            </w:r>
                          </w:p>
                          <w:p w:rsidR="00A21ED7" w:rsidRDefault="00A21ED7" w:rsidP="00A21ED7">
                            <w:r>
                              <w:t>5/15 = 5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 xml:space="preserve">14 = 70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</w:t>
                            </w:r>
                            <w:r>
                              <w:t>1</w:t>
                            </w:r>
                            <w:r>
                              <w:t>3 (mod 19)</w:t>
                            </w:r>
                          </w:p>
                          <w:p w:rsidR="00A21ED7" w:rsidRDefault="00A21ED7" w:rsidP="00A21ED7">
                            <w:r>
                              <w:t xml:space="preserve">1/ (5/15) = 15/5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3 (mod 19)</w:t>
                            </w:r>
                          </w:p>
                          <w:p w:rsidR="00A21ED7" w:rsidRDefault="00A21ED7" w:rsidP="00A21ED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2087C7" id="Text Box 6" o:spid="_x0000_s1031" type="#_x0000_t202" style="position:absolute;margin-left:0;margin-top:-.05pt;width:187.45pt;height:95.1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" fillcolor="window" strokecolor="window" strokeweight=".5pt">
                <v:textbox>
                  <w:txbxContent>
                    <w:p w:rsidR="00A21ED7" w:rsidRDefault="00A21ED7" w:rsidP="00A21ED7">
                      <w:r>
                        <w:t>E</w:t>
                      </w:r>
                      <w:r>
                        <w:t>.</w:t>
                      </w:r>
                    </w:p>
                    <w:p w:rsidR="00A21ED7" w:rsidRDefault="00A21ED7" w:rsidP="00A21ED7">
                      <w:r>
                        <w:t>15/5</w:t>
                      </w:r>
                      <w:r>
                        <w:t xml:space="preserve"> = </w:t>
                      </w:r>
                      <w:r>
                        <w:t>15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 xml:space="preserve">4 = 60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3 (mod 19)</w:t>
                      </w:r>
                    </w:p>
                    <w:p w:rsidR="00A21ED7" w:rsidRDefault="00A21ED7" w:rsidP="00A21ED7">
                      <w:r>
                        <w:t>5/15 = 5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 xml:space="preserve">14 = 70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</w:t>
                      </w:r>
                      <w:r>
                        <w:t>1</w:t>
                      </w:r>
                      <w:r>
                        <w:t>3 (mod 19)</w:t>
                      </w:r>
                    </w:p>
                    <w:p w:rsidR="00A21ED7" w:rsidRDefault="00A21ED7" w:rsidP="00A21ED7">
                      <w:r>
                        <w:t xml:space="preserve">1/ (5/15) = 15/5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3 (mod 19)</w:t>
                      </w:r>
                    </w:p>
                    <w:p w:rsidR="00A21ED7" w:rsidRDefault="00A21ED7" w:rsidP="00A21ED7"/>
                  </w:txbxContent>
                </v:textbox>
                <w10:wrap anchorx="margin"/>
              </v:shape>
            </w:pict>
          </mc:Fallback>
        </mc:AlternateContent>
      </w:r>
    </w:p>
    <w:p w:rsidR="00451585" w:rsidRDefault="00451585" w:rsidP="009B0533"/>
    <w:p w:rsidR="00451585" w:rsidRDefault="00451585" w:rsidP="009B0533"/>
    <w:p w:rsidR="00451585" w:rsidRDefault="00451585" w:rsidP="009B0533"/>
    <w:p w:rsidR="00451585" w:rsidRDefault="00451585" w:rsidP="009B0533"/>
    <w:p w:rsidR="00451585" w:rsidRDefault="002C57AB" w:rsidP="009B0533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63A2A7E" wp14:editId="707D0747">
                <wp:simplePos x="0" y="0"/>
                <wp:positionH relativeFrom="margin">
                  <wp:posOffset>3519578</wp:posOffset>
                </wp:positionH>
                <wp:positionV relativeFrom="paragraph">
                  <wp:posOffset>9070</wp:posOffset>
                </wp:positionV>
                <wp:extent cx="2380890" cy="1207698"/>
                <wp:effectExtent l="0" t="0" r="19685" b="1206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0890" cy="120769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:rsidR="002C57AB" w:rsidRDefault="002C57AB" w:rsidP="002C57AB">
                            <w:r>
                              <w:t>H</w:t>
                            </w:r>
                            <w:r>
                              <w:t xml:space="preserve">.                                                               </w:t>
                            </w:r>
                          </w:p>
                          <w:p w:rsidR="002C57AB" w:rsidRDefault="002C57AB" w:rsidP="002C57AB"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18/3</m:t>
                              </m:r>
                            </m:oMath>
                            <w:r>
                              <w:t xml:space="preserve">= </w:t>
                            </w:r>
                            <w:r>
                              <w:t>18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>13</w:t>
                            </w:r>
                            <w:r>
                              <w:t xml:space="preserve"> =</w:t>
                            </w:r>
                            <w:r>
                              <w:t>234</w:t>
                            </w:r>
                            <w: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6</w:t>
                            </w:r>
                            <w:r>
                              <w:t xml:space="preserve"> (mod 19)</w:t>
                            </w:r>
                          </w:p>
                          <w:p w:rsidR="002C57AB" w:rsidRDefault="002C57AB" w:rsidP="002C57AB">
                            <w:r>
                              <w:t>3/18</w:t>
                            </w:r>
                            <w:r>
                              <w:t xml:space="preserve">= </w:t>
                            </w:r>
                            <w:r>
                              <w:t>3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>18</w:t>
                            </w:r>
                            <w:r w:rsidR="00B201C9">
                              <w:t xml:space="preserve"> = 54</w:t>
                            </w:r>
                            <w: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 w:rsidR="00B201C9">
                              <w:t xml:space="preserve"> 16</w:t>
                            </w:r>
                            <w:r>
                              <w:t xml:space="preserve"> (mod 19)</w:t>
                            </w:r>
                          </w:p>
                          <w:p w:rsidR="002C57AB" w:rsidRDefault="002C57AB" w:rsidP="002C57AB">
                            <w:r>
                              <w:t>1/ (</w:t>
                            </w:r>
                            <w:r w:rsidR="00B201C9">
                              <w:t>3/18</w:t>
                            </w:r>
                            <w:r>
                              <w:t>) = 1</w:t>
                            </w:r>
                            <w:r w:rsidR="00B201C9">
                              <w:t>8/3</w:t>
                            </w:r>
                            <w: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</w:t>
                            </w:r>
                            <w:r w:rsidR="00B201C9">
                              <w:t>6 (mod 19)</w:t>
                            </w:r>
                          </w:p>
                          <w:p w:rsidR="002C57AB" w:rsidRDefault="002C57AB" w:rsidP="002C57A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3A2A7E" id="Text Box 9" o:spid="_x0000_s1032" type="#_x0000_t202" style="position:absolute;margin-left:277.15pt;margin-top:.7pt;width:187.45pt;height:95.1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" fillcolor="window" strokecolor="window" strokeweight=".5pt">
                <v:textbox>
                  <w:txbxContent>
                    <w:p w:rsidR="002C57AB" w:rsidRDefault="002C57AB" w:rsidP="002C57AB">
                      <w:r>
                        <w:t>H</w:t>
                      </w:r>
                      <w:r>
                        <w:t xml:space="preserve">.                                                               </w:t>
                      </w:r>
                    </w:p>
                    <w:p w:rsidR="002C57AB" w:rsidRDefault="002C57AB" w:rsidP="002C57AB">
                      <m:oMath>
                        <m:r>
                          <w:rPr>
                            <w:rFonts w:ascii="Cambria Math" w:hAnsi="Cambria Math"/>
                          </w:rPr>
                          <m:t>18/3</m:t>
                        </m:r>
                      </m:oMath>
                      <w:r>
                        <w:t xml:space="preserve">= </w:t>
                      </w:r>
                      <w:r>
                        <w:t>18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>13</w:t>
                      </w:r>
                      <w:r>
                        <w:t xml:space="preserve"> =</w:t>
                      </w:r>
                      <w:r>
                        <w:t>234</w:t>
                      </w:r>
                      <w: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6</w:t>
                      </w:r>
                      <w:r>
                        <w:t xml:space="preserve"> (mod 19)</w:t>
                      </w:r>
                    </w:p>
                    <w:p w:rsidR="002C57AB" w:rsidRDefault="002C57AB" w:rsidP="002C57AB">
                      <w:r>
                        <w:t>3/18</w:t>
                      </w:r>
                      <w:r>
                        <w:t xml:space="preserve">= </w:t>
                      </w:r>
                      <w:r>
                        <w:t>3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>18</w:t>
                      </w:r>
                      <w:r w:rsidR="00B201C9">
                        <w:t xml:space="preserve"> = 54</w:t>
                      </w:r>
                      <w: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 w:rsidR="00B201C9">
                        <w:t xml:space="preserve"> 16</w:t>
                      </w:r>
                      <w:r>
                        <w:t xml:space="preserve"> (mod 19)</w:t>
                      </w:r>
                    </w:p>
                    <w:p w:rsidR="002C57AB" w:rsidRDefault="002C57AB" w:rsidP="002C57AB">
                      <w:r>
                        <w:t>1/ (</w:t>
                      </w:r>
                      <w:r w:rsidR="00B201C9">
                        <w:t>3/18</w:t>
                      </w:r>
                      <w:r>
                        <w:t>) = 1</w:t>
                      </w:r>
                      <w:r w:rsidR="00B201C9">
                        <w:t>8/3</w:t>
                      </w:r>
                      <w: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</w:t>
                      </w:r>
                      <w:r w:rsidR="00B201C9">
                        <w:t>6 (mod 19)</w:t>
                      </w:r>
                    </w:p>
                    <w:p w:rsidR="002C57AB" w:rsidRDefault="002C57AB" w:rsidP="002C57AB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E92CCD7" wp14:editId="70C9418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2380890" cy="1207698"/>
                <wp:effectExtent l="0" t="0" r="19685" b="1206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0890" cy="120769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:rsidR="002C57AB" w:rsidRDefault="002C57AB" w:rsidP="002C57AB">
                            <w:r>
                              <w:t>G</w:t>
                            </w:r>
                            <w:r>
                              <w:t xml:space="preserve">.                                                               </w:t>
                            </w:r>
                          </w:p>
                          <w:p w:rsidR="002C57AB" w:rsidRDefault="002C57AB" w:rsidP="002C57AB"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10/5</m:t>
                              </m:r>
                            </m:oMath>
                            <w:r>
                              <w:t xml:space="preserve">= </w:t>
                            </w:r>
                            <w:r>
                              <w:t>10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>4</w:t>
                            </w:r>
                            <w:r>
                              <w:t xml:space="preserve"> =40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2 (mod 19)</w:t>
                            </w:r>
                          </w:p>
                          <w:p w:rsidR="002C57AB" w:rsidRDefault="002C57AB" w:rsidP="002C57AB">
                            <w:r>
                              <w:t>5/10</w:t>
                            </w:r>
                            <w:r>
                              <w:t xml:space="preserve">= </w:t>
                            </w:r>
                            <w:r>
                              <w:t>5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>2 = 10</w:t>
                            </w:r>
                            <w: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10 (mod 19)</w:t>
                            </w:r>
                          </w:p>
                          <w:p w:rsidR="002C57AB" w:rsidRDefault="002C57AB" w:rsidP="002C57AB">
                            <w:r>
                              <w:t>1/ (</w:t>
                            </w:r>
                            <w:r>
                              <w:t>5/10</w:t>
                            </w:r>
                            <w:r>
                              <w:t>) = 1</w:t>
                            </w:r>
                            <w:r>
                              <w:t>0/5</w:t>
                            </w:r>
                            <w: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2</w:t>
                            </w:r>
                            <w:r>
                              <w:t xml:space="preserve"> (mod 19)</w:t>
                            </w:r>
                          </w:p>
                          <w:p w:rsidR="002C57AB" w:rsidRDefault="002C57AB" w:rsidP="002C57A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2CCD7" id="Text Box 8" o:spid="_x0000_s1033" type="#_x0000_t202" style="position:absolute;margin-left:0;margin-top:0;width:187.45pt;height:95.1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" fillcolor="window" strokecolor="window" strokeweight=".5pt">
                <v:textbox>
                  <w:txbxContent>
                    <w:p w:rsidR="002C57AB" w:rsidRDefault="002C57AB" w:rsidP="002C57AB">
                      <w:r>
                        <w:t>G</w:t>
                      </w:r>
                      <w:r>
                        <w:t xml:space="preserve">.                                                               </w:t>
                      </w:r>
                    </w:p>
                    <w:p w:rsidR="002C57AB" w:rsidRDefault="002C57AB" w:rsidP="002C57AB">
                      <m:oMath>
                        <m:r>
                          <w:rPr>
                            <w:rFonts w:ascii="Cambria Math" w:hAnsi="Cambria Math"/>
                          </w:rPr>
                          <m:t>10/5</m:t>
                        </m:r>
                      </m:oMath>
                      <w:r>
                        <w:t xml:space="preserve">= </w:t>
                      </w:r>
                      <w:r>
                        <w:t>10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>4</w:t>
                      </w:r>
                      <w:r>
                        <w:t xml:space="preserve"> =40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2 (mod 19)</w:t>
                      </w:r>
                    </w:p>
                    <w:p w:rsidR="002C57AB" w:rsidRDefault="002C57AB" w:rsidP="002C57AB">
                      <w:r>
                        <w:t>5/10</w:t>
                      </w:r>
                      <w:r>
                        <w:t xml:space="preserve">= </w:t>
                      </w:r>
                      <w:r>
                        <w:t>5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>2 = 10</w:t>
                      </w:r>
                      <w: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10 (mod 19)</w:t>
                      </w:r>
                    </w:p>
                    <w:p w:rsidR="002C57AB" w:rsidRDefault="002C57AB" w:rsidP="002C57AB">
                      <w:r>
                        <w:t>1/ (</w:t>
                      </w:r>
                      <w:r>
                        <w:t>5/10</w:t>
                      </w:r>
                      <w:r>
                        <w:t>) = 1</w:t>
                      </w:r>
                      <w:r>
                        <w:t>0/5</w:t>
                      </w:r>
                      <w: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2</w:t>
                      </w:r>
                      <w:r>
                        <w:t xml:space="preserve"> (mod 19)</w:t>
                      </w:r>
                    </w:p>
                    <w:p w:rsidR="002C57AB" w:rsidRDefault="002C57AB" w:rsidP="002C57AB"/>
                  </w:txbxContent>
                </v:textbox>
                <w10:wrap anchorx="margin"/>
              </v:shape>
            </w:pict>
          </mc:Fallback>
        </mc:AlternateContent>
      </w:r>
    </w:p>
    <w:p w:rsidR="00451585" w:rsidRPr="009B0533" w:rsidRDefault="00B201C9" w:rsidP="009B0533">
      <w:bookmarkStart w:id="6" w:name="_GoBack"/>
      <w:bookmarkEnd w:id="6"/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7DBC9C5" wp14:editId="25D86EBF">
                <wp:simplePos x="0" y="0"/>
                <wp:positionH relativeFrom="margin">
                  <wp:posOffset>-43132</wp:posOffset>
                </wp:positionH>
                <wp:positionV relativeFrom="paragraph">
                  <wp:posOffset>1051788</wp:posOffset>
                </wp:positionV>
                <wp:extent cx="2380890" cy="1207698"/>
                <wp:effectExtent l="0" t="0" r="19685" b="1206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0890" cy="120769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sysClr val="window" lastClr="FFFFFF"/>
                          </a:solidFill>
                        </a:ln>
                      </wps:spPr>
                      <wps:txbx>
                        <w:txbxContent>
                          <w:p w:rsidR="00B201C9" w:rsidRDefault="00B201C9" w:rsidP="00B201C9">
                            <w:r>
                              <w:t>I</w:t>
                            </w:r>
                            <w:r>
                              <w:t xml:space="preserve">.                                                               </w:t>
                            </w:r>
                          </w:p>
                          <w:p w:rsidR="00B201C9" w:rsidRDefault="00B201C9" w:rsidP="00B201C9"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16/4</m:t>
                              </m:r>
                            </m:oMath>
                            <w:r>
                              <w:t xml:space="preserve">= </w:t>
                            </w:r>
                            <w:r>
                              <w:t>16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>5</w:t>
                            </w:r>
                            <w:r>
                              <w:t xml:space="preserve"> =</w:t>
                            </w:r>
                            <w:r>
                              <w:t>8</w:t>
                            </w:r>
                            <w:r>
                              <w:t xml:space="preserve">0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4</w:t>
                            </w:r>
                            <w:r>
                              <w:t xml:space="preserve"> (mod 19)</w:t>
                            </w:r>
                          </w:p>
                          <w:p w:rsidR="00B201C9" w:rsidRDefault="00B201C9" w:rsidP="00B201C9">
                            <w:r>
                              <w:t>4/16</w:t>
                            </w:r>
                            <w:r>
                              <w:t xml:space="preserve">= </w:t>
                            </w:r>
                            <w:r>
                              <w:t>4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×</m:t>
                              </m:r>
                            </m:oMath>
                            <w:r>
                              <w:t>6 = 24</w:t>
                            </w:r>
                            <w: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5</w:t>
                            </w:r>
                            <w:r>
                              <w:t xml:space="preserve"> (mod 19)</w:t>
                            </w:r>
                          </w:p>
                          <w:p w:rsidR="00B201C9" w:rsidRDefault="00B201C9" w:rsidP="00B201C9">
                            <w:r>
                              <w:t>1/ (</w:t>
                            </w:r>
                            <w:r>
                              <w:t>4/16</w:t>
                            </w:r>
                            <w:r>
                              <w:t>) = 1</w:t>
                            </w:r>
                            <w:r>
                              <w:t>6/4</w:t>
                            </w:r>
                            <w: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≡</m:t>
                              </m:r>
                            </m:oMath>
                            <w:r>
                              <w:t xml:space="preserve"> 4 (mod 19)</w:t>
                            </w:r>
                          </w:p>
                          <w:p w:rsidR="00B201C9" w:rsidRDefault="00B201C9" w:rsidP="00B201C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DBC9C5" id="Text Box 10" o:spid="_x0000_s1034" type="#_x0000_t202" style="position:absolute;margin-left:-3.4pt;margin-top:82.8pt;width:187.45pt;height:95.1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" fillcolor="window" strokecolor="window" strokeweight=".5pt">
                <v:textbox>
                  <w:txbxContent>
                    <w:p w:rsidR="00B201C9" w:rsidRDefault="00B201C9" w:rsidP="00B201C9">
                      <w:r>
                        <w:t>I</w:t>
                      </w:r>
                      <w:r>
                        <w:t xml:space="preserve">.                                                               </w:t>
                      </w:r>
                    </w:p>
                    <w:p w:rsidR="00B201C9" w:rsidRDefault="00B201C9" w:rsidP="00B201C9">
                      <m:oMath>
                        <m:r>
                          <w:rPr>
                            <w:rFonts w:ascii="Cambria Math" w:hAnsi="Cambria Math"/>
                          </w:rPr>
                          <m:t>16/4</m:t>
                        </m:r>
                      </m:oMath>
                      <w:r>
                        <w:t xml:space="preserve">= </w:t>
                      </w:r>
                      <w:r>
                        <w:t>16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>5</w:t>
                      </w:r>
                      <w:r>
                        <w:t xml:space="preserve"> =</w:t>
                      </w:r>
                      <w:r>
                        <w:t>8</w:t>
                      </w:r>
                      <w:r>
                        <w:t xml:space="preserve">0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4</w:t>
                      </w:r>
                      <w:r>
                        <w:t xml:space="preserve"> (mod 19)</w:t>
                      </w:r>
                    </w:p>
                    <w:p w:rsidR="00B201C9" w:rsidRDefault="00B201C9" w:rsidP="00B201C9">
                      <w:r>
                        <w:t>4/16</w:t>
                      </w:r>
                      <w:r>
                        <w:t xml:space="preserve">= </w:t>
                      </w:r>
                      <w:r>
                        <w:t>4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  <w:r>
                        <w:t>6 = 24</w:t>
                      </w:r>
                      <w: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5</w:t>
                      </w:r>
                      <w:r>
                        <w:t xml:space="preserve"> (mod 19)</w:t>
                      </w:r>
                    </w:p>
                    <w:p w:rsidR="00B201C9" w:rsidRDefault="00B201C9" w:rsidP="00B201C9">
                      <w:r>
                        <w:t>1/ (</w:t>
                      </w:r>
                      <w:r>
                        <w:t>4/16</w:t>
                      </w:r>
                      <w:r>
                        <w:t>) = 1</w:t>
                      </w:r>
                      <w:r>
                        <w:t>6/4</w:t>
                      </w:r>
                      <w: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≡</m:t>
                        </m:r>
                      </m:oMath>
                      <w:r>
                        <w:t xml:space="preserve"> 4 (mod 19)</w:t>
                      </w:r>
                    </w:p>
                    <w:p w:rsidR="00B201C9" w:rsidRDefault="00B201C9" w:rsidP="00B201C9"/>
                  </w:txbxContent>
                </v:textbox>
                <w10:wrap anchorx="margin"/>
              </v:shape>
            </w:pict>
          </mc:Fallback>
        </mc:AlternateContent>
      </w:r>
    </w:p>
    <w:sectPr w:rsidR="00451585" w:rsidRPr="009B05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A3954"/>
    <w:multiLevelType w:val="hybridMultilevel"/>
    <w:tmpl w:val="3572A60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zMDIxNbUwtjA2NTRQ0lEKTi0uzszPAykwrAUAiFS5+ywAAAA="/>
  </w:docVars>
  <w:rsids>
    <w:rsidRoot w:val="007D658F"/>
    <w:rsid w:val="002C57AB"/>
    <w:rsid w:val="003D6CD1"/>
    <w:rsid w:val="00451585"/>
    <w:rsid w:val="005463D6"/>
    <w:rsid w:val="006B1EFC"/>
    <w:rsid w:val="007A4BD3"/>
    <w:rsid w:val="007D658F"/>
    <w:rsid w:val="009B0533"/>
    <w:rsid w:val="00A21ED7"/>
    <w:rsid w:val="00B201C9"/>
    <w:rsid w:val="00B8580D"/>
    <w:rsid w:val="00DD28F4"/>
    <w:rsid w:val="00DF5658"/>
    <w:rsid w:val="00F11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53940"/>
  <w15:chartTrackingRefBased/>
  <w15:docId w15:val="{ADF64A71-31F6-44C9-939F-EBFB5B797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B0533"/>
    <w:rPr>
      <w:color w:val="808080"/>
    </w:rPr>
  </w:style>
  <w:style w:type="table" w:styleId="TableGrid">
    <w:name w:val="Table Grid"/>
    <w:basedOn w:val="TableNormal"/>
    <w:uiPriority w:val="39"/>
    <w:rsid w:val="009B05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515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dcterms:created xsi:type="dcterms:W3CDTF">2018-09-16T21:00:00Z</dcterms:created>
  <dcterms:modified xsi:type="dcterms:W3CDTF">2018-09-16T21:00:00Z</dcterms:modified>
</cp:coreProperties>
</file>